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="Air Strip Arabic" w:hAnsi="Air Strip Arabic" w:cs="Air Strip Arabic"/>
          <w:b/>
          <w:bCs/>
          <w:color w:val="2E74B5" w:themeColor="accent1" w:themeShade="BF"/>
          <w:sz w:val="48"/>
          <w:szCs w:val="48"/>
          <w:rtl/>
          <w:lang w:val="en-US"/>
        </w:rPr>
      </w:pPr>
      <w:r w:rsidRPr="005C1375">
        <w:rPr>
          <w:rFonts w:ascii="Air Strip Arabic" w:hAnsi="Air Strip Arabic" w:cs="Air Strip Arabic"/>
          <w:b/>
          <w:bCs/>
          <w:color w:val="2E74B5" w:themeColor="accent1" w:themeShade="BF"/>
          <w:sz w:val="48"/>
          <w:szCs w:val="48"/>
          <w:rtl/>
          <w:lang w:val="en-US"/>
        </w:rPr>
        <w:t>الخطة الاستراتيجية لكلية الهندسة ببنها</w:t>
      </w:r>
    </w:p>
    <w:p w:rsidR="005C1375" w:rsidRPr="00A76664" w:rsidRDefault="005C1375" w:rsidP="005C1375">
      <w:pPr>
        <w:bidi/>
        <w:jc w:val="center"/>
        <w:rPr>
          <w:rFonts w:ascii="Air Strip Arabic" w:hAnsi="Air Strip Arabic" w:cs="Air Strip Arabic"/>
          <w:b/>
          <w:bCs/>
          <w:color w:val="2E74B5" w:themeColor="accent1" w:themeShade="BF"/>
          <w:sz w:val="28"/>
          <w:szCs w:val="28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  <w:r>
        <w:rPr>
          <w:noProof/>
          <w:lang w:val="en-US"/>
        </w:rPr>
        <w:drawing>
          <wp:inline distT="0" distB="0" distL="0" distR="0" wp14:anchorId="5C744A52" wp14:editId="7454173C">
            <wp:extent cx="6304915" cy="3609975"/>
            <wp:effectExtent l="190500" t="190500" r="191135" b="200025"/>
            <wp:docPr id="3" name="Picture 3" descr="http://static.panoramio.com/photos/large/593370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tatic.panoramio.com/photos/large/5933705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15000" contrast="-1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043" cy="36157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spacing w:after="100"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lang w:val="en-US"/>
        </w:rPr>
      </w:pPr>
    </w:p>
    <w:p w:rsidR="00CD7269" w:rsidRDefault="00CD7269" w:rsidP="00CD7269">
      <w:pPr>
        <w:bidi/>
        <w:spacing w:after="100"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lang w:val="en-US"/>
        </w:rPr>
      </w:pPr>
    </w:p>
    <w:p w:rsidR="00CD7269" w:rsidRDefault="00CD7269" w:rsidP="00CD7269">
      <w:pPr>
        <w:bidi/>
        <w:spacing w:after="100"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5C1375">
      <w:pPr>
        <w:bidi/>
        <w:spacing w:after="100"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lang w:val="en-US"/>
        </w:rPr>
      </w:pPr>
    </w:p>
    <w:p w:rsidR="000C057E" w:rsidRDefault="000C057E" w:rsidP="000C057E">
      <w:pPr>
        <w:bidi/>
        <w:spacing w:after="100"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5C1375" w:rsidRDefault="005C1375" w:rsidP="00ED6AC5">
      <w:pPr>
        <w:bidi/>
        <w:spacing w:line="240" w:lineRule="auto"/>
        <w:rPr>
          <w:rFonts w:asciiTheme="majorBidi" w:hAnsiTheme="majorBidi" w:cstheme="majorBidi"/>
          <w:b/>
          <w:bCs/>
          <w:color w:val="C00000"/>
          <w:sz w:val="32"/>
          <w:szCs w:val="32"/>
          <w:rtl/>
          <w:lang w:val="en-US"/>
        </w:rPr>
      </w:pPr>
    </w:p>
    <w:p w:rsidR="00251474" w:rsidRDefault="00512FBF" w:rsidP="00343F4B">
      <w:pPr>
        <w:bidi/>
        <w:spacing w:line="240" w:lineRule="auto"/>
        <w:rPr>
          <w:rFonts w:ascii="Air Strip Arabic" w:hAnsi="Air Strip Arabic" w:cs="A Sardar Hoor"/>
          <w:b/>
          <w:bCs/>
          <w:color w:val="C00000"/>
          <w:sz w:val="36"/>
          <w:szCs w:val="36"/>
          <w:rtl/>
          <w:lang w:val="en-US"/>
        </w:rPr>
      </w:pPr>
      <w:bookmarkStart w:id="0" w:name="_GoBack"/>
      <w:bookmarkEnd w:id="0"/>
      <w:r w:rsidRPr="00512FBF">
        <w:rPr>
          <w:rFonts w:ascii="Air Strip Arabic" w:hAnsi="Air Strip Arabic" w:cs="A Sardar Hoor"/>
          <w:b/>
          <w:bCs/>
          <w:color w:val="C00000"/>
          <w:sz w:val="36"/>
          <w:szCs w:val="36"/>
          <w:u w:val="single"/>
          <w:rtl/>
          <w:lang w:val="en-US"/>
        </w:rPr>
        <w:lastRenderedPageBreak/>
        <w:t xml:space="preserve">الغايات والأهداف الاستراتيجية </w:t>
      </w:r>
      <w:r w:rsidR="001D4923">
        <w:rPr>
          <w:rFonts w:ascii="Air Strip Arabic" w:hAnsi="Air Strip Arabic" w:cs="A Sardar Hoor" w:hint="cs"/>
          <w:b/>
          <w:bCs/>
          <w:color w:val="C00000"/>
          <w:sz w:val="36"/>
          <w:szCs w:val="36"/>
          <w:u w:val="single"/>
          <w:rtl/>
          <w:lang w:val="en-US"/>
        </w:rPr>
        <w:t>للكلية</w:t>
      </w:r>
      <w:r w:rsidR="00251474" w:rsidRPr="0018697E">
        <w:rPr>
          <w:rFonts w:ascii="Air Strip Arabic" w:hAnsi="Air Strip Arabic" w:cs="A Sardar Hoor" w:hint="cs"/>
          <w:b/>
          <w:bCs/>
          <w:color w:val="C00000"/>
          <w:sz w:val="36"/>
          <w:szCs w:val="36"/>
          <w:u w:val="single"/>
          <w:rtl/>
          <w:lang w:val="en-US"/>
        </w:rPr>
        <w:t>:</w:t>
      </w:r>
      <w:r w:rsidR="00251474" w:rsidRPr="0018697E">
        <w:rPr>
          <w:rFonts w:ascii="Air Strip Arabic" w:hAnsi="Air Strip Arabic" w:cs="A Sardar Hoor" w:hint="cs"/>
          <w:b/>
          <w:bCs/>
          <w:color w:val="C00000"/>
          <w:sz w:val="36"/>
          <w:szCs w:val="36"/>
          <w:rtl/>
          <w:lang w:val="en-US"/>
        </w:rPr>
        <w:t xml:space="preserve"> </w:t>
      </w:r>
    </w:p>
    <w:p w:rsidR="00903143" w:rsidRDefault="00E9375B" w:rsidP="00581A8C">
      <w:pPr>
        <w:bidi/>
        <w:spacing w:after="40" w:line="360" w:lineRule="auto"/>
        <w:jc w:val="lowKashida"/>
        <w:rPr>
          <w:rFonts w:asciiTheme="majorHAnsi" w:hAnsiTheme="majorHAnsi" w:cs="Times New Roman"/>
          <w:b/>
          <w:bCs/>
          <w:color w:val="000000" w:themeColor="text1"/>
          <w:sz w:val="30"/>
          <w:szCs w:val="30"/>
          <w:rtl/>
          <w:lang w:val="en-US"/>
        </w:rPr>
      </w:pPr>
      <w:r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>لتحقيق رؤية ورسالة الكلية و</w:t>
      </w:r>
      <w:r w:rsidRPr="00E9375B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تطوير دور الكلية كأحد المراكز العلمية المتميزة محليا </w:t>
      </w:r>
      <w:r w:rsidRPr="00E9375B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>وعالميا في</w:t>
      </w:r>
      <w:r w:rsidRPr="00E9375B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 مجال التعليم </w:t>
      </w:r>
      <w:r w:rsidRPr="00E9375B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>الهندسي</w:t>
      </w:r>
      <w:r w:rsidRPr="00E9375B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 </w:t>
      </w:r>
    </w:p>
    <w:p w:rsidR="00557013" w:rsidRDefault="00557013" w:rsidP="00E9375B">
      <w:pPr>
        <w:bidi/>
        <w:spacing w:after="0" w:line="312" w:lineRule="auto"/>
        <w:jc w:val="lowKashida"/>
        <w:rPr>
          <w:rFonts w:asciiTheme="majorHAnsi" w:hAnsiTheme="majorHAnsi" w:cs="Times New Roman"/>
          <w:b/>
          <w:bCs/>
          <w:color w:val="FF0000"/>
          <w:sz w:val="30"/>
          <w:szCs w:val="30"/>
          <w:u w:val="single"/>
          <w:rtl/>
          <w:lang w:val="en-US"/>
        </w:rPr>
      </w:pPr>
    </w:p>
    <w:p w:rsidR="00E9375B" w:rsidRPr="00E9375B" w:rsidRDefault="00E9375B" w:rsidP="00557013">
      <w:pPr>
        <w:bidi/>
        <w:spacing w:after="0" w:line="312" w:lineRule="auto"/>
        <w:jc w:val="lowKashida"/>
        <w:rPr>
          <w:rFonts w:asciiTheme="majorHAnsi" w:hAnsiTheme="majorHAnsi" w:cs="Times New Roman"/>
          <w:b/>
          <w:bCs/>
          <w:color w:val="FF0000"/>
          <w:sz w:val="30"/>
          <w:szCs w:val="30"/>
          <w:u w:val="single"/>
          <w:rtl/>
          <w:lang w:val="en-US"/>
        </w:rPr>
      </w:pPr>
      <w:r w:rsidRPr="00E9375B">
        <w:rPr>
          <w:rFonts w:asciiTheme="majorHAnsi" w:hAnsiTheme="majorHAnsi" w:cs="Times New Roman"/>
          <w:b/>
          <w:bCs/>
          <w:color w:val="FF0000"/>
          <w:sz w:val="30"/>
          <w:szCs w:val="30"/>
          <w:u w:val="single"/>
          <w:rtl/>
          <w:lang w:val="en-US"/>
        </w:rPr>
        <w:t>الغاية الأولى: طلاب وخريجون متميزون وقادرون على المنافسة والابتكار</w:t>
      </w:r>
    </w:p>
    <w:p w:rsidR="004E2FC8" w:rsidRDefault="004E2FC8" w:rsidP="001D32D0">
      <w:pPr>
        <w:bidi/>
        <w:spacing w:after="0" w:line="312" w:lineRule="auto"/>
        <w:jc w:val="lowKashida"/>
        <w:rPr>
          <w:rFonts w:asciiTheme="majorHAnsi" w:hAnsiTheme="majorHAnsi" w:cs="Times New Roman"/>
          <w:b/>
          <w:bCs/>
          <w:color w:val="000000" w:themeColor="text1"/>
          <w:sz w:val="30"/>
          <w:szCs w:val="30"/>
          <w:u w:val="single"/>
          <w:rtl/>
          <w:lang w:val="en-US"/>
        </w:rPr>
      </w:pPr>
    </w:p>
    <w:p w:rsidR="00E9375B" w:rsidRDefault="00E9375B" w:rsidP="004E2FC8">
      <w:pPr>
        <w:bidi/>
        <w:spacing w:after="0" w:line="312" w:lineRule="auto"/>
        <w:jc w:val="lowKashida"/>
        <w:rPr>
          <w:rFonts w:asciiTheme="majorHAnsi" w:hAnsiTheme="majorHAnsi" w:cstheme="majorHAnsi"/>
          <w:b/>
          <w:bCs/>
          <w:color w:val="000000" w:themeColor="text1"/>
          <w:sz w:val="30"/>
          <w:szCs w:val="30"/>
          <w:u w:val="single"/>
          <w:rtl/>
          <w:lang w:val="en-US"/>
        </w:rPr>
      </w:pPr>
      <w:r w:rsidRPr="00E9375B">
        <w:rPr>
          <w:rFonts w:asciiTheme="majorHAnsi" w:hAnsiTheme="majorHAnsi" w:cs="Times New Roman"/>
          <w:b/>
          <w:bCs/>
          <w:color w:val="000000" w:themeColor="text1"/>
          <w:sz w:val="30"/>
          <w:szCs w:val="30"/>
          <w:u w:val="single"/>
          <w:rtl/>
          <w:lang w:val="en-US"/>
        </w:rPr>
        <w:t>الأهداف الاستراتيجية</w:t>
      </w:r>
      <w:r w:rsidRPr="00E9375B">
        <w:rPr>
          <w:rFonts w:asciiTheme="majorHAnsi" w:hAnsiTheme="majorHAnsi" w:cstheme="majorHAnsi"/>
          <w:b/>
          <w:bCs/>
          <w:color w:val="000000" w:themeColor="text1"/>
          <w:sz w:val="30"/>
          <w:szCs w:val="30"/>
          <w:u w:val="single"/>
          <w:lang w:val="en-US"/>
        </w:rPr>
        <w:t>: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>تطوير سياسات ونظم القبول</w:t>
      </w:r>
      <w:r w:rsidRPr="00254CC8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 xml:space="preserve"> والتوزيع والتحويل</w:t>
      </w: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>.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تقديم برامج تعليمية متميزة ومتطورة تواكب مستجدات واحتياجات سوق العمل. 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تحديث مستمر لاستراتيجيات التعليم </w:t>
      </w:r>
      <w:r w:rsidRPr="00254CC8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 xml:space="preserve">والتعلم </w:t>
      </w: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وأساليب التدريب والتقويم لمواكبة التطور العلمي. 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>توفير بيئة محفزة للابتكار والاختراع وريادة الأعمال.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>تقديم خدمات تعليمية وأنشطة طلابية ورعاية متميزة تحقق رضا الطلاب.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إنشاء </w:t>
      </w:r>
      <w:r w:rsidR="0099100A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>وحدة</w:t>
      </w: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 لتنمية وتعزيز المهارات</w:t>
      </w:r>
      <w:r w:rsidRPr="00254CC8">
        <w:rPr>
          <w:rFonts w:asciiTheme="majorHAnsi" w:hAnsiTheme="majorHAnsi" w:cs="Times New Roman" w:hint="cs"/>
          <w:color w:val="000000" w:themeColor="text1"/>
          <w:sz w:val="30"/>
          <w:szCs w:val="30"/>
          <w:rtl/>
          <w:lang w:val="en-US"/>
        </w:rPr>
        <w:t xml:space="preserve"> المهنية</w:t>
      </w: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 xml:space="preserve"> التطبيقية والتدريب للطلاب والخريجون في أماكن التوظيف.</w:t>
      </w:r>
    </w:p>
    <w:p w:rsidR="002F59E4" w:rsidRPr="00254CC8" w:rsidRDefault="002F59E4" w:rsidP="00254CC8">
      <w:pPr>
        <w:pStyle w:val="ListParagraph"/>
        <w:numPr>
          <w:ilvl w:val="0"/>
          <w:numId w:val="6"/>
        </w:numPr>
        <w:bidi/>
        <w:spacing w:line="360" w:lineRule="auto"/>
        <w:jc w:val="lowKashida"/>
        <w:rPr>
          <w:rFonts w:asciiTheme="majorHAnsi" w:hAnsiTheme="majorHAnsi" w:cs="Times New Roman"/>
          <w:color w:val="000000" w:themeColor="text1"/>
          <w:sz w:val="30"/>
          <w:szCs w:val="30"/>
          <w:lang w:val="en-US"/>
        </w:rPr>
      </w:pPr>
      <w:r w:rsidRPr="00254CC8">
        <w:rPr>
          <w:rFonts w:asciiTheme="majorHAnsi" w:hAnsiTheme="majorHAnsi" w:cs="Times New Roman"/>
          <w:color w:val="000000" w:themeColor="text1"/>
          <w:sz w:val="30"/>
          <w:szCs w:val="30"/>
          <w:rtl/>
          <w:lang w:val="en-US"/>
        </w:rPr>
        <w:t>تعزيز الروابط بين الخريجين والكلية وجهات التوظيف.</w:t>
      </w:r>
    </w:p>
    <w:sectPr w:rsidR="002F59E4" w:rsidRPr="00254CC8" w:rsidSect="00C60F43">
      <w:headerReference w:type="default" r:id="rId11"/>
      <w:footerReference w:type="default" r:id="rId12"/>
      <w:pgSz w:w="11906" w:h="16838"/>
      <w:pgMar w:top="1440" w:right="566" w:bottom="1276" w:left="426" w:header="708" w:footer="422" w:gutter="0"/>
      <w:pgNumType w:start="8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189" w:rsidRDefault="00696189" w:rsidP="008E7EE0">
      <w:pPr>
        <w:spacing w:after="0" w:line="240" w:lineRule="auto"/>
      </w:pPr>
      <w:r>
        <w:separator/>
      </w:r>
    </w:p>
  </w:endnote>
  <w:endnote w:type="continuationSeparator" w:id="0">
    <w:p w:rsidR="00696189" w:rsidRDefault="00696189" w:rsidP="008E7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ir Strip Arabic">
    <w:altName w:val="Segoe UI"/>
    <w:charset w:val="00"/>
    <w:family w:val="auto"/>
    <w:pitch w:val="variable"/>
    <w:sig w:usb0="00002007" w:usb1="9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CS  Zomorrod Bold"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 Sardar Hoor">
    <w:altName w:val="Courier New"/>
    <w:panose1 w:val="00000000000000000000"/>
    <w:charset w:val="B2"/>
    <w:family w:val="modern"/>
    <w:notTrueType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Bidi" w:hAnsiTheme="majorBidi" w:cstheme="majorBidi"/>
        <w:b/>
        <w:bCs/>
        <w:sz w:val="26"/>
        <w:szCs w:val="26"/>
      </w:rPr>
      <w:id w:val="-19321176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54D70" w:rsidRPr="007D1FBA" w:rsidRDefault="003E63CF" w:rsidP="007D1FBA">
        <w:pPr>
          <w:pStyle w:val="Footer"/>
          <w:pBdr>
            <w:top w:val="single" w:sz="4" w:space="4" w:color="D9D9D9" w:themeColor="background1" w:themeShade="D9"/>
          </w:pBdr>
          <w:jc w:val="center"/>
          <w:rPr>
            <w:rFonts w:asciiTheme="majorBidi" w:hAnsiTheme="majorBidi" w:cstheme="majorBidi"/>
            <w:b/>
            <w:bCs/>
            <w:sz w:val="26"/>
            <w:szCs w:val="26"/>
          </w:rPr>
        </w:pPr>
        <w:r w:rsidRPr="004B53A2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0CA2E27B" wp14:editId="5FD72ED2">
                  <wp:simplePos x="0" y="0"/>
                  <wp:positionH relativeFrom="column">
                    <wp:posOffset>235214</wp:posOffset>
                  </wp:positionH>
                  <wp:positionV relativeFrom="paragraph">
                    <wp:posOffset>38100</wp:posOffset>
                  </wp:positionV>
                  <wp:extent cx="882015" cy="333375"/>
                  <wp:effectExtent l="0" t="0" r="0" b="0"/>
                  <wp:wrapNone/>
                  <wp:docPr id="87" name="Text Box 8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882015" cy="333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457B0B" w:rsidRPr="003E63CF" w:rsidRDefault="00457B0B" w:rsidP="00457B0B">
                              <w:pPr>
                                <w:rPr>
                                  <w:b/>
                                  <w:bCs/>
                                  <w:color w:val="323E4F" w:themeColor="text2" w:themeShade="BF"/>
                                  <w:sz w:val="23"/>
                                  <w:szCs w:val="23"/>
                                </w:rPr>
                              </w:pPr>
                              <w:r w:rsidRPr="003E63CF">
                                <w:rPr>
                                  <w:rFonts w:hint="cs"/>
                                  <w:b/>
                                  <w:bCs/>
                                  <w:color w:val="323E4F" w:themeColor="text2" w:themeShade="BF"/>
                                  <w:sz w:val="23"/>
                                  <w:szCs w:val="23"/>
                                  <w:rtl/>
                                </w:rPr>
                                <w:t xml:space="preserve">الصفحة رقم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08AB284E" id="_x0000_t202" coordsize="21600,21600" o:spt="202" path="m,l,21600r21600,l21600,xe">
                  <v:stroke joinstyle="miter"/>
                  <v:path gradientshapeok="t" o:connecttype="rect"/>
                </v:shapetype>
                <v:shape id="Text Box 87" o:spid="_x0000_s1027" type="#_x0000_t202" style="position:absolute;left:0;text-align:left;margin-left:18.5pt;margin-top:3pt;width:69.4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" filled="f" stroked="f" strokeweight=".5pt">
                  <v:textbox>
                    <w:txbxContent>
                      <w:p w:rsidR="00457B0B" w:rsidRPr="003E63CF" w:rsidRDefault="00457B0B" w:rsidP="00457B0B">
                        <w:pPr>
                          <w:rPr>
                            <w:b/>
                            <w:bCs/>
                            <w:color w:val="323E4F" w:themeColor="text2" w:themeShade="BF"/>
                            <w:sz w:val="23"/>
                            <w:szCs w:val="23"/>
                          </w:rPr>
                        </w:pPr>
                        <w:r w:rsidRPr="003E63CF">
                          <w:rPr>
                            <w:rFonts w:hint="cs"/>
                            <w:b/>
                            <w:bCs/>
                            <w:color w:val="323E4F" w:themeColor="text2" w:themeShade="BF"/>
                            <w:sz w:val="23"/>
                            <w:szCs w:val="23"/>
                            <w:rtl/>
                          </w:rPr>
                          <w:t xml:space="preserve">الصفحة رقم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8F452C" w:rsidRPr="004B53A2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  <w:lang w:val="en-US"/>
          </w:rPr>
          <mc:AlternateContent>
            <mc:Choice Requires="wps">
              <w:drawing>
                <wp:anchor distT="0" distB="0" distL="114300" distR="114300" simplePos="0" relativeHeight="251666432" behindDoc="1" locked="0" layoutInCell="1" allowOverlap="1" wp14:anchorId="5D2C1996" wp14:editId="7FDE6D86">
                  <wp:simplePos x="0" y="0"/>
                  <wp:positionH relativeFrom="margin">
                    <wp:posOffset>1256365</wp:posOffset>
                  </wp:positionH>
                  <wp:positionV relativeFrom="paragraph">
                    <wp:posOffset>39262</wp:posOffset>
                  </wp:positionV>
                  <wp:extent cx="5719721" cy="246380"/>
                  <wp:effectExtent l="76200" t="76200" r="90805" b="96520"/>
                  <wp:wrapNone/>
                  <wp:docPr id="88" name="Rectangle 8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719721" cy="24638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1B279D"/>
                              </a:gs>
                              <a:gs pos="50000">
                                <a:srgbClr val="3B4ADD"/>
                              </a:gs>
                              <a:gs pos="100000">
                                <a:srgbClr val="5865E2"/>
                              </a:gs>
                            </a:gsLst>
                            <a:lin ang="16200000" scaled="1"/>
                            <a:tileRect/>
                          </a:gradFill>
                          <a:ln w="9525" cap="flat" cmpd="sng" algn="ctr"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prstDash val="solid"/>
                            <a:miter lim="800000"/>
                          </a:ln>
                          <a:effectLst>
                            <a:glow rad="63500">
                              <a:srgbClr val="A5A5A5">
                                <a:satMod val="175000"/>
                                <a:alpha val="40000"/>
                              </a:srgbClr>
                            </a:glow>
                          </a:effectLst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688E0678" id="Rectangle 88" o:spid="_x0000_s1026" style="position:absolute;margin-left:98.95pt;margin-top:3.1pt;width:450.35pt;height:19.4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" fillcolor="#1b279d" strokecolor="#deeaf6 [660]">
                  <v:fill color2="#5865e2" rotate="t" angle="180" colors="0 #1b279d;.5 #3b4add;1 #5865e2" focus="100%" type="gradient"/>
                  <w10:wrap anchorx="margin"/>
                </v:rect>
              </w:pict>
            </mc:Fallback>
          </mc:AlternateContent>
        </w:r>
        <w:r w:rsidR="008F452C" w:rsidRPr="004B53A2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1" locked="0" layoutInCell="1" allowOverlap="1" wp14:anchorId="131CAC50" wp14:editId="4E0B2BA3">
                  <wp:simplePos x="0" y="0"/>
                  <wp:positionH relativeFrom="column">
                    <wp:posOffset>-75301</wp:posOffset>
                  </wp:positionH>
                  <wp:positionV relativeFrom="paragraph">
                    <wp:posOffset>44450</wp:posOffset>
                  </wp:positionV>
                  <wp:extent cx="1224280" cy="238125"/>
                  <wp:effectExtent l="76200" t="76200" r="90170" b="104775"/>
                  <wp:wrapNone/>
                  <wp:docPr id="86" name="Rectangle 8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224280" cy="23812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9F9F9F"/>
                              </a:gs>
                              <a:gs pos="48000">
                                <a:srgbClr val="9F9F9F"/>
                              </a:gs>
                              <a:gs pos="100000">
                                <a:srgbClr val="D1D1D1"/>
                              </a:gs>
                            </a:gsLst>
                            <a:lin ang="16200000" scaled="1"/>
                          </a:gradFill>
                          <a:ln w="9525"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  <a:effectLst>
                            <a:glow rad="63500">
                              <a:schemeClr val="accent3">
                                <a:satMod val="175000"/>
                                <a:alpha val="40000"/>
                              </a:schemeClr>
                            </a:glo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4108F56A" id="Rectangle 86" o:spid="_x0000_s1026" style="position:absolute;margin-left:-5.95pt;margin-top:3.5pt;width:96.4pt;height:18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" fillcolor="#9f9f9f" strokecolor="#deeaf6 [660]">
                  <v:fill color2="#d1d1d1" angle="180" colors="0 #9f9f9f;31457f #9f9f9f;1 #d1d1d1" focus="100%" type="gradient"/>
                </v:rect>
              </w:pict>
            </mc:Fallback>
          </mc:AlternateContent>
        </w:r>
        <w:r w:rsidR="008F452C" w:rsidRPr="004B53A2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  <w:lang w:val="en-US"/>
          </w:rPr>
          <w:drawing>
            <wp:anchor distT="0" distB="0" distL="114300" distR="114300" simplePos="0" relativeHeight="251662336" behindDoc="1" locked="0" layoutInCell="1" allowOverlap="1" wp14:anchorId="1D95FD5C" wp14:editId="1E25708A">
              <wp:simplePos x="0" y="0"/>
              <wp:positionH relativeFrom="page">
                <wp:posOffset>163902</wp:posOffset>
              </wp:positionH>
              <wp:positionV relativeFrom="paragraph">
                <wp:posOffset>-3870</wp:posOffset>
              </wp:positionV>
              <wp:extent cx="7150735" cy="323824"/>
              <wp:effectExtent l="133350" t="114300" r="107315" b="172085"/>
              <wp:wrapNone/>
              <wp:docPr id="19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/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194208" cy="325793"/>
                      </a:xfrm>
                      <a:prstGeom prst="rect">
                        <a:avLst/>
                      </a:prstGeom>
                      <a:solidFill>
                        <a:srgbClr val="FFFFFF">
                          <a:shade val="85000"/>
                        </a:srgbClr>
                      </a:solidFill>
                      <a:ln w="88900" cap="sq">
                        <a:solidFill>
                          <a:srgbClr val="FFFFFF"/>
                        </a:solidFill>
                        <a:miter lim="800000"/>
                      </a:ln>
                      <a:effectLst>
                        <a:outerShdw blurRad="55000" dist="18000" dir="5400000" algn="tl" rotWithShape="0">
                          <a:srgbClr val="000000">
                            <a:alpha val="40000"/>
                          </a:srgbClr>
                        </a:outerShdw>
                      </a:effectLst>
                      <a:scene3d>
                        <a:camera prst="orthographicFront"/>
                        <a:lightRig rig="twoPt" dir="t">
                          <a:rot lat="0" lon="0" rev="7200000"/>
                        </a:lightRig>
                      </a:scene3d>
                      <a:sp3d>
                        <a:bevelT w="25400" h="19050"/>
                        <a:contourClr>
                          <a:srgbClr val="FFFFFF"/>
                        </a:contourClr>
                      </a:sp3d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D54D70" w:rsidRPr="004B53A2">
          <w:rPr>
            <w:rFonts w:asciiTheme="majorBidi" w:hAnsiTheme="majorBidi" w:cstheme="majorBidi"/>
            <w:b/>
            <w:bCs/>
            <w:color w:val="323E4F" w:themeColor="text2" w:themeShade="BF"/>
            <w:sz w:val="28"/>
            <w:szCs w:val="28"/>
          </w:rPr>
          <w:fldChar w:fldCharType="begin"/>
        </w:r>
        <w:r w:rsidR="00D54D70" w:rsidRPr="004B53A2">
          <w:rPr>
            <w:rFonts w:asciiTheme="majorBidi" w:hAnsiTheme="majorBidi" w:cstheme="majorBidi"/>
            <w:b/>
            <w:bCs/>
            <w:color w:val="323E4F" w:themeColor="text2" w:themeShade="BF"/>
            <w:sz w:val="28"/>
            <w:szCs w:val="28"/>
          </w:rPr>
          <w:instrText xml:space="preserve"> PAGE   \* MERGEFORMAT </w:instrText>
        </w:r>
        <w:r w:rsidR="00D54D70" w:rsidRPr="004B53A2">
          <w:rPr>
            <w:rFonts w:asciiTheme="majorBidi" w:hAnsiTheme="majorBidi" w:cstheme="majorBidi"/>
            <w:b/>
            <w:bCs/>
            <w:color w:val="323E4F" w:themeColor="text2" w:themeShade="BF"/>
            <w:sz w:val="28"/>
            <w:szCs w:val="28"/>
          </w:rPr>
          <w:fldChar w:fldCharType="separate"/>
        </w:r>
        <w:r w:rsidR="00DD5C36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</w:rPr>
          <w:t>86</w:t>
        </w:r>
        <w:r w:rsidR="00D54D70" w:rsidRPr="004B53A2">
          <w:rPr>
            <w:rFonts w:asciiTheme="majorBidi" w:hAnsiTheme="majorBidi" w:cstheme="majorBidi"/>
            <w:b/>
            <w:bCs/>
            <w:noProof/>
            <w:color w:val="323E4F" w:themeColor="text2" w:themeShade="BF"/>
            <w:sz w:val="28"/>
            <w:szCs w:val="28"/>
          </w:rPr>
          <w:fldChar w:fldCharType="end"/>
        </w:r>
        <w:r w:rsidR="00D54D70" w:rsidRPr="007D1FBA">
          <w:rPr>
            <w:rFonts w:asciiTheme="majorBidi" w:hAnsiTheme="majorBidi" w:cstheme="majorBidi"/>
            <w:b/>
            <w:bCs/>
            <w:sz w:val="26"/>
            <w:szCs w:val="26"/>
          </w:rPr>
          <w:t xml:space="preserve"> | </w:t>
        </w:r>
        <w:r w:rsidR="00063A1F">
          <w:rPr>
            <w:rFonts w:asciiTheme="majorBidi" w:hAnsiTheme="majorBidi" w:cstheme="majorBidi" w:hint="cs"/>
            <w:b/>
            <w:bCs/>
            <w:sz w:val="26"/>
            <w:szCs w:val="26"/>
            <w:rtl/>
          </w:rPr>
          <w:t xml:space="preserve">  </w:t>
        </w:r>
        <w:r w:rsidR="007D1FBA">
          <w:rPr>
            <w:rFonts w:asciiTheme="majorBidi" w:hAnsiTheme="majorBidi" w:cstheme="majorBidi" w:hint="cs"/>
            <w:b/>
            <w:bCs/>
            <w:sz w:val="26"/>
            <w:szCs w:val="26"/>
            <w:rtl/>
          </w:rPr>
          <w:t xml:space="preserve">                                                                                                </w:t>
        </w:r>
        <w:r w:rsidR="00457B0B">
          <w:rPr>
            <w:rFonts w:asciiTheme="majorBidi" w:hAnsiTheme="majorBidi" w:cstheme="majorBidi" w:hint="cs"/>
            <w:b/>
            <w:bCs/>
            <w:sz w:val="26"/>
            <w:szCs w:val="26"/>
            <w:rtl/>
          </w:rPr>
          <w:t xml:space="preserve">                </w:t>
        </w:r>
        <w:r w:rsidR="00AF6414">
          <w:rPr>
            <w:rFonts w:asciiTheme="majorBidi" w:hAnsiTheme="majorBidi" w:cstheme="majorBidi" w:hint="cs"/>
            <w:b/>
            <w:bCs/>
            <w:sz w:val="26"/>
            <w:szCs w:val="26"/>
            <w:rtl/>
          </w:rPr>
          <w:t xml:space="preserve">                 </w:t>
        </w:r>
        <w:r w:rsidR="007D1FBA">
          <w:rPr>
            <w:rFonts w:asciiTheme="majorBidi" w:hAnsiTheme="majorBidi" w:cstheme="majorBidi" w:hint="cs"/>
            <w:b/>
            <w:bCs/>
            <w:sz w:val="26"/>
            <w:szCs w:val="26"/>
            <w:rtl/>
          </w:rPr>
          <w:t xml:space="preserve">                             </w:t>
        </w:r>
      </w:p>
    </w:sdtContent>
  </w:sdt>
  <w:p w:rsidR="008E7EE0" w:rsidRDefault="008E7E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189" w:rsidRDefault="00696189" w:rsidP="008E7EE0">
      <w:pPr>
        <w:spacing w:after="0" w:line="240" w:lineRule="auto"/>
      </w:pPr>
      <w:r>
        <w:separator/>
      </w:r>
    </w:p>
  </w:footnote>
  <w:footnote w:type="continuationSeparator" w:id="0">
    <w:p w:rsidR="00696189" w:rsidRDefault="00696189" w:rsidP="008E7E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7EE0" w:rsidRDefault="00021BDF">
    <w:pPr>
      <w:pStyle w:val="Header"/>
    </w:pPr>
    <w:r w:rsidRPr="00402828">
      <w:rPr>
        <w:b/>
        <w:bCs/>
        <w:noProof/>
        <w:color w:val="C00000"/>
        <w:sz w:val="32"/>
        <w:szCs w:val="32"/>
        <w:lang w:val="en-US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ADE6469" wp14:editId="20BEFAEB">
              <wp:simplePos x="0" y="0"/>
              <wp:positionH relativeFrom="column">
                <wp:posOffset>62865</wp:posOffset>
              </wp:positionH>
              <wp:positionV relativeFrom="paragraph">
                <wp:posOffset>-163830</wp:posOffset>
              </wp:positionV>
              <wp:extent cx="6784340" cy="349250"/>
              <wp:effectExtent l="0" t="0" r="0" b="0"/>
              <wp:wrapNone/>
              <wp:docPr id="30" name="Text Box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84340" cy="3492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846EC" w:rsidRPr="007846EC" w:rsidRDefault="00ED7225" w:rsidP="00512FBF">
                          <w:pPr>
                            <w:bidi/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rtl/>
                              <w:lang w:val="en-US"/>
                              <w14:textOutline w14:w="6350" w14:cap="rnd" w14:cmpd="sng" w14:algn="ctr">
                                <w14:solidFill>
                                  <w14:schemeClr w14:val="accent6">
                                    <w14:lumMod w14:val="60000"/>
                                    <w14:lumOff w14:val="4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الخط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ــ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ة الاستراتيجي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ــ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ة لكلي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ــ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ة الهندس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ــ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ة ببنه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ــ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ا (</w:t>
                          </w:r>
                          <w:r w:rsidR="00885155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017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Pr="0001742D"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>–</w:t>
                          </w:r>
                          <w:r w:rsidR="008F452C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2022)      </w:t>
                          </w:r>
                          <w:r w:rsidR="00021BDF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      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      </w:t>
                          </w:r>
                          <w:r>
                            <w:rPr>
                              <w:rFonts w:hint="cs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2">
                                    <w14:lumMod w14:val="20000"/>
                                    <w14:lumOff w14:val="8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  </w:t>
                          </w:r>
                          <w:r w:rsidRPr="0001742D">
                            <w:rPr>
                              <w:rFonts w:hint="cs"/>
                              <w:b/>
                              <w:bCs/>
                              <w:color w:val="0D0D0D" w:themeColor="text1" w:themeTint="F2"/>
                              <w:sz w:val="32"/>
                              <w:szCs w:val="32"/>
                              <w:rtl/>
                              <w:lang w:val="en-US"/>
                              <w14:textOutline w14:w="3175" w14:cap="rnd" w14:cmpd="sng" w14:algn="ctr">
                                <w14:solidFill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021BDF" w:rsidRPr="00512FBF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rtl/>
                              <w:lang w:val="en-US"/>
                              <w14:textOutline w14:w="6350" w14:cap="rnd" w14:cmpd="sng" w14:algn="ctr">
                                <w14:solidFill>
                                  <w14:srgbClr w14:val="3B4ADD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الفصل ال</w:t>
                          </w:r>
                          <w:r w:rsidR="00512FBF">
                            <w:rPr>
                              <w:rFonts w:hint="cs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rtl/>
                              <w:lang w:val="en-US"/>
                              <w14:textOutline w14:w="6350" w14:cap="rnd" w14:cmpd="sng" w14:algn="ctr">
                                <w14:solidFill>
                                  <w14:srgbClr w14:val="3B4ADD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رابع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220E070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26" type="#_x0000_t202" style="position:absolute;margin-left:4.95pt;margin-top:-12.9pt;width:534.2pt;height:27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" filled="f" stroked="f" strokeweight=".5pt">
              <v:textbox>
                <w:txbxContent>
                  <w:p w:rsidR="007846EC" w:rsidRPr="007846EC" w:rsidRDefault="00ED7225" w:rsidP="00512FBF">
                    <w:pPr>
                      <w:bidi/>
                      <w:rPr>
                        <w:b/>
                        <w:bCs/>
                        <w:color w:val="000000" w:themeColor="text1"/>
                        <w:sz w:val="32"/>
                        <w:szCs w:val="32"/>
                        <w:rtl/>
                        <w:lang w:val="en-US"/>
                        <w14:textOutline w14:w="6350" w14:cap="rnd" w14:cmpd="sng" w14:algn="ctr">
                          <w14:solidFill>
                            <w14:schemeClr w14:val="accent6">
                              <w14:lumMod w14:val="60000"/>
                              <w14:lumOff w14:val="4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الخط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ــ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ة الاستراتيجي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ــ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ة لكلي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ــ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ة الهندس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ــ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ة ببنه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ــ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ا (</w:t>
                    </w:r>
                    <w:r w:rsidR="00885155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2017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 w:rsidRPr="0001742D">
                      <w:rPr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>–</w:t>
                    </w:r>
                    <w:r w:rsidR="008F452C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2022)      </w:t>
                    </w:r>
                    <w:r w:rsidR="00021BDF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      </w:t>
                    </w:r>
                    <w:r w:rsidRPr="0001742D"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      </w:t>
                    </w:r>
                    <w:r>
                      <w:rPr>
                        <w:rFonts w:hint="cs"/>
                        <w:b/>
                        <w:bCs/>
                        <w:color w:val="FFFFFF" w:themeColor="background1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2">
                              <w14:lumMod w14:val="20000"/>
                              <w14:lumOff w14:val="8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  </w:t>
                    </w:r>
                    <w:r w:rsidRPr="0001742D">
                      <w:rPr>
                        <w:rFonts w:hint="cs"/>
                        <w:b/>
                        <w:bCs/>
                        <w:color w:val="0D0D0D" w:themeColor="text1" w:themeTint="F2"/>
                        <w:sz w:val="32"/>
                        <w:szCs w:val="32"/>
                        <w:rtl/>
                        <w:lang w:val="en-US"/>
                        <w14:textOutline w14:w="3175" w14:cap="rnd" w14:cmpd="sng" w14:algn="ctr">
                          <w14:solidFill>
                            <w14:schemeClr w14:val="accent5">
                              <w14:lumMod w14:val="60000"/>
                              <w14:lumOff w14:val="4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 w:rsidR="00021BDF" w:rsidRPr="00512FBF">
                      <w:rPr>
                        <w:rFonts w:hint="cs"/>
                        <w:b/>
                        <w:bCs/>
                        <w:color w:val="000000" w:themeColor="text1"/>
                        <w:sz w:val="32"/>
                        <w:szCs w:val="32"/>
                        <w:rtl/>
                        <w:lang w:val="en-US"/>
                        <w14:textOutline w14:w="6350" w14:cap="rnd" w14:cmpd="sng" w14:algn="ctr">
                          <w14:solidFill>
                            <w14:srgbClr w14:val="3B4ADD"/>
                          </w14:solidFill>
                          <w14:prstDash w14:val="solid"/>
                          <w14:bevel/>
                        </w14:textOutline>
                      </w:rPr>
                      <w:t>الفصل ال</w:t>
                    </w:r>
                    <w:r w:rsidR="00512FBF">
                      <w:rPr>
                        <w:rFonts w:hint="cs"/>
                        <w:b/>
                        <w:bCs/>
                        <w:color w:val="000000" w:themeColor="text1"/>
                        <w:sz w:val="32"/>
                        <w:szCs w:val="32"/>
                        <w:rtl/>
                        <w:lang w:val="en-US"/>
                        <w14:textOutline w14:w="6350" w14:cap="rnd" w14:cmpd="sng" w14:algn="ctr">
                          <w14:solidFill>
                            <w14:srgbClr w14:val="3B4ADD"/>
                          </w14:solidFill>
                          <w14:prstDash w14:val="solid"/>
                          <w14:bevel/>
                        </w14:textOutline>
                      </w:rPr>
                      <w:t>رابع</w:t>
                    </w:r>
                  </w:p>
                </w:txbxContent>
              </v:textbox>
            </v:shape>
          </w:pict>
        </mc:Fallback>
      </mc:AlternateContent>
    </w:r>
    <w:r w:rsidR="008F452C" w:rsidRPr="00402828">
      <w:rPr>
        <w:b/>
        <w:bCs/>
        <w:noProof/>
        <w:color w:val="C00000"/>
        <w:sz w:val="32"/>
        <w:szCs w:val="32"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9ACDCFD" wp14:editId="57A6CB06">
              <wp:simplePos x="0" y="0"/>
              <wp:positionH relativeFrom="margin">
                <wp:posOffset>-74295</wp:posOffset>
              </wp:positionH>
              <wp:positionV relativeFrom="paragraph">
                <wp:posOffset>-163830</wp:posOffset>
              </wp:positionV>
              <wp:extent cx="1804670" cy="293370"/>
              <wp:effectExtent l="57150" t="19050" r="62230" b="106680"/>
              <wp:wrapNone/>
              <wp:docPr id="25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804670" cy="293370"/>
                      </a:xfrm>
                      <a:custGeom>
                        <a:avLst/>
                        <a:gdLst>
                          <a:gd name="connsiteX0" fmla="*/ 0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0 w 7210425"/>
                          <a:gd name="connsiteY4" fmla="*/ 0 h 333375"/>
                          <a:gd name="connsiteX0" fmla="*/ 581025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581025 w 7210425"/>
                          <a:gd name="connsiteY4" fmla="*/ 0 h 333375"/>
                          <a:gd name="connsiteX0" fmla="*/ 381000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381000 w 7210425"/>
                          <a:gd name="connsiteY4" fmla="*/ 0 h 333375"/>
                          <a:gd name="connsiteX0" fmla="*/ -2 w 8526546"/>
                          <a:gd name="connsiteY0" fmla="*/ 7951 h 333375"/>
                          <a:gd name="connsiteX1" fmla="*/ 8526546 w 8526546"/>
                          <a:gd name="connsiteY1" fmla="*/ 0 h 333375"/>
                          <a:gd name="connsiteX2" fmla="*/ 8526546 w 8526546"/>
                          <a:gd name="connsiteY2" fmla="*/ 333375 h 333375"/>
                          <a:gd name="connsiteX3" fmla="*/ 1316121 w 8526546"/>
                          <a:gd name="connsiteY3" fmla="*/ 333375 h 333375"/>
                          <a:gd name="connsiteX4" fmla="*/ -2 w 8526546"/>
                          <a:gd name="connsiteY4" fmla="*/ 7951 h 333375"/>
                          <a:gd name="connsiteX0" fmla="*/ -2 w 8526546"/>
                          <a:gd name="connsiteY0" fmla="*/ 7951 h 333375"/>
                          <a:gd name="connsiteX1" fmla="*/ 8526546 w 8526546"/>
                          <a:gd name="connsiteY1" fmla="*/ 0 h 333375"/>
                          <a:gd name="connsiteX2" fmla="*/ 8526546 w 8526546"/>
                          <a:gd name="connsiteY2" fmla="*/ 333375 h 333375"/>
                          <a:gd name="connsiteX3" fmla="*/ 1443377 w 8526546"/>
                          <a:gd name="connsiteY3" fmla="*/ 333375 h 333375"/>
                          <a:gd name="connsiteX4" fmla="*/ -2 w 8526546"/>
                          <a:gd name="connsiteY4" fmla="*/ 7951 h 3333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8526546" h="333375">
                            <a:moveTo>
                              <a:pt x="-2" y="7951"/>
                            </a:moveTo>
                            <a:lnTo>
                              <a:pt x="8526546" y="0"/>
                            </a:lnTo>
                            <a:lnTo>
                              <a:pt x="8526546" y="333375"/>
                            </a:lnTo>
                            <a:lnTo>
                              <a:pt x="1443377" y="333375"/>
                            </a:lnTo>
                            <a:lnTo>
                              <a:pt x="-2" y="7951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67000"/>
                              <a:alpha val="50000"/>
                            </a:schemeClr>
                          </a:gs>
                          <a:gs pos="48000">
                            <a:schemeClr val="accent3">
                              <a:lumMod val="97000"/>
                              <a:lumOff val="3000"/>
                              <a:alpha val="35000"/>
                            </a:schemeClr>
                          </a:gs>
                          <a:gs pos="100000">
                            <a:schemeClr val="accent3">
                              <a:lumMod val="60000"/>
                              <a:lumOff val="40000"/>
                              <a:alpha val="23000"/>
                            </a:schemeClr>
                          </a:gs>
                        </a:gsLst>
                        <a:lin ang="16200000" scaled="1"/>
                        <a:tileRect/>
                      </a:gradFill>
                      <a:ln w="9525" cap="flat" cmpd="sng" algn="ctr"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prstDash val="solid"/>
                        <a:miter lim="800000"/>
                      </a:ln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9F9123E" id="Rectangle 6" o:spid="_x0000_s1026" style="position:absolute;margin-left:-5.85pt;margin-top:-12.9pt;width:142.1pt;height:23.1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526546,33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" path="m-2,7951l8526546,r,333375l1443377,333375,-2,7951xe" fillcolor="#6e6e6e [2150]" strokecolor="#deeaf6 [660]">
              <v:fill opacity="15073f" color2="#c9c9c9 [1942]" o:opacity2=".5" rotate="t" angle="180" colors="0 #6f6f6f;31457f #a8a8a8;1 #c9c9c9" focus="100%" type="gradient"/>
              <v:stroke joinstyle="miter"/>
              <v:shadow on="t" color="black" opacity="26214f" origin=",-.5" offset="0,3pt"/>
              <v:path arrowok="t" o:connecttype="custom" o:connectlocs="0,6997;1804670,0;1804670,293370;305495,293370;0,6997" o:connectangles="0,0,0,0,0"/>
              <w10:wrap anchorx="margin"/>
            </v:shape>
          </w:pict>
        </mc:Fallback>
      </mc:AlternateContent>
    </w:r>
    <w:r w:rsidR="008F452C" w:rsidRPr="00402828">
      <w:rPr>
        <w:b/>
        <w:bCs/>
        <w:noProof/>
        <w:color w:val="C00000"/>
        <w:sz w:val="32"/>
        <w:szCs w:val="32"/>
        <w:lang w:val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4C77B59" wp14:editId="63D3DAD3">
              <wp:simplePos x="0" y="0"/>
              <wp:positionH relativeFrom="margin">
                <wp:posOffset>1537071</wp:posOffset>
              </wp:positionH>
              <wp:positionV relativeFrom="paragraph">
                <wp:posOffset>-138430</wp:posOffset>
              </wp:positionV>
              <wp:extent cx="5451894" cy="294005"/>
              <wp:effectExtent l="76200" t="76200" r="92075" b="8699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51894" cy="294005"/>
                      </a:xfrm>
                      <a:custGeom>
                        <a:avLst/>
                        <a:gdLst>
                          <a:gd name="connsiteX0" fmla="*/ 0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0 w 7210425"/>
                          <a:gd name="connsiteY4" fmla="*/ 0 h 333375"/>
                          <a:gd name="connsiteX0" fmla="*/ 581025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581025 w 7210425"/>
                          <a:gd name="connsiteY4" fmla="*/ 0 h 333375"/>
                          <a:gd name="connsiteX0" fmla="*/ 381000 w 7210425"/>
                          <a:gd name="connsiteY0" fmla="*/ 0 h 333375"/>
                          <a:gd name="connsiteX1" fmla="*/ 7210425 w 7210425"/>
                          <a:gd name="connsiteY1" fmla="*/ 0 h 333375"/>
                          <a:gd name="connsiteX2" fmla="*/ 7210425 w 7210425"/>
                          <a:gd name="connsiteY2" fmla="*/ 333375 h 333375"/>
                          <a:gd name="connsiteX3" fmla="*/ 0 w 7210425"/>
                          <a:gd name="connsiteY3" fmla="*/ 333375 h 333375"/>
                          <a:gd name="connsiteX4" fmla="*/ 381000 w 7210425"/>
                          <a:gd name="connsiteY4" fmla="*/ 0 h 3333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210425" h="333375">
                            <a:moveTo>
                              <a:pt x="381000" y="0"/>
                            </a:moveTo>
                            <a:lnTo>
                              <a:pt x="7210425" y="0"/>
                            </a:lnTo>
                            <a:lnTo>
                              <a:pt x="7210425" y="333375"/>
                            </a:lnTo>
                            <a:lnTo>
                              <a:pt x="0" y="333375"/>
                            </a:lnTo>
                            <a:lnTo>
                              <a:pt x="38100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rgbClr val="1B279D"/>
                          </a:gs>
                          <a:gs pos="48000">
                            <a:srgbClr val="3747DD"/>
                          </a:gs>
                          <a:gs pos="100000">
                            <a:srgbClr val="5865E2"/>
                          </a:gs>
                        </a:gsLst>
                        <a:lin ang="16200000" scaled="1"/>
                        <a:tileRect/>
                      </a:gradFill>
                      <a:ln w="9525" cap="flat" cmpd="sng" algn="ctr"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prstDash val="solid"/>
                        <a:miter lim="800000"/>
                      </a:ln>
                      <a:effectLst>
                        <a:glow rad="63500">
                          <a:schemeClr val="accent3">
                            <a:satMod val="175000"/>
                            <a:alpha val="40000"/>
                          </a:schemeClr>
                        </a:glow>
                      </a:effectLst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736145B" id="Rectangle 6" o:spid="_x0000_s1026" style="position:absolute;margin-left:121.05pt;margin-top:-10.9pt;width:429.3pt;height:23.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210425,33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" path="m381000,l7210425,r,333375l,333375,381000,xe" fillcolor="#1b279d" strokecolor="#deeaf6 [660]">
              <v:fill color2="#5865e2" rotate="t" angle="180" colors="0 #1b279d;31457f #3747dd;1 #5865e2" focus="100%" type="gradient"/>
              <v:stroke joinstyle="miter"/>
              <v:path arrowok="t" o:connecttype="custom" o:connectlocs="288079,0;5451894,0;5451894,294005;0,294005;288079,0" o:connectangles="0,0,0,0,0"/>
              <w10:wrap anchorx="margin"/>
            </v:shape>
          </w:pict>
        </mc:Fallback>
      </mc:AlternateContent>
    </w:r>
    <w:r w:rsidR="008F452C" w:rsidRPr="00402828">
      <w:rPr>
        <w:b/>
        <w:bCs/>
        <w:noProof/>
        <w:color w:val="C00000"/>
        <w:sz w:val="32"/>
        <w:szCs w:val="32"/>
        <w:lang w:val="en-US"/>
      </w:rPr>
      <w:drawing>
        <wp:anchor distT="0" distB="0" distL="114300" distR="114300" simplePos="0" relativeHeight="251674624" behindDoc="1" locked="0" layoutInCell="1" allowOverlap="1" wp14:anchorId="517EB428" wp14:editId="04D244C4">
          <wp:simplePos x="0" y="0"/>
          <wp:positionH relativeFrom="page">
            <wp:posOffset>232913</wp:posOffset>
          </wp:positionH>
          <wp:positionV relativeFrom="paragraph">
            <wp:posOffset>-121776</wp:posOffset>
          </wp:positionV>
          <wp:extent cx="7014712" cy="277495"/>
          <wp:effectExtent l="171450" t="171450" r="186690" b="198755"/>
          <wp:wrapNone/>
          <wp:docPr id="1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197" cy="280679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190500" cap="rnd">
                    <a:solidFill>
                      <a:srgbClr val="FFFFFF"/>
                    </a:solidFill>
                  </a:ln>
                  <a:effectLst>
                    <a:outerShdw blurRad="50000" algn="tl" rotWithShape="0">
                      <a:srgbClr val="000000">
                        <a:alpha val="41000"/>
                      </a:srgbClr>
                    </a:outerShdw>
                  </a:effectLst>
                  <a:scene3d>
                    <a:camera prst="orthographicFront"/>
                    <a:lightRig rig="twoPt" dir="t">
                      <a:rot lat="0" lon="0" rev="7800000"/>
                    </a:lightRig>
                  </a:scene3d>
                  <a:sp3d contourW="6350">
                    <a:bevelT w="50800" h="16510"/>
                    <a:contourClr>
                      <a:srgbClr val="C0C0C0"/>
                    </a:contourClr>
                  </a:sp3d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452C">
      <w:rPr>
        <w:noProof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1A4CBB4" wp14:editId="7A276A37">
              <wp:simplePos x="0" y="0"/>
              <wp:positionH relativeFrom="margin">
                <wp:posOffset>-158367</wp:posOffset>
              </wp:positionH>
              <wp:positionV relativeFrom="paragraph">
                <wp:posOffset>378556</wp:posOffset>
              </wp:positionV>
              <wp:extent cx="7228936" cy="9022715"/>
              <wp:effectExtent l="0" t="0" r="0" b="6985"/>
              <wp:wrapNone/>
              <wp:docPr id="39" name="Rectangle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28936" cy="9022715"/>
                      </a:xfrm>
                      <a:prstGeom prst="rect">
                        <a:avLst/>
                      </a:prstGeom>
                      <a:solidFill>
                        <a:srgbClr val="F9F9F9">
                          <a:alpha val="6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C326AED" id="Rectangle 39" o:spid="_x0000_s1026" style="position:absolute;margin-left:-12.45pt;margin-top:29.8pt;width:569.2pt;height:710.4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" fillcolor="#f9f9f9" stroked="f" strokeweight="1pt">
              <v:fill opacity="39321f"/>
              <w10:wrap anchorx="margin"/>
            </v:rect>
          </w:pict>
        </mc:Fallback>
      </mc:AlternateContent>
    </w:r>
    <w:r w:rsidR="008F452C">
      <w:rPr>
        <w:noProof/>
        <w:lang w:val="en-US"/>
      </w:rPr>
      <w:drawing>
        <wp:anchor distT="0" distB="0" distL="114300" distR="114300" simplePos="0" relativeHeight="251668480" behindDoc="0" locked="0" layoutInCell="1" allowOverlap="1" wp14:anchorId="5522B82A" wp14:editId="30000A96">
          <wp:simplePos x="0" y="0"/>
          <wp:positionH relativeFrom="margin">
            <wp:posOffset>-201499</wp:posOffset>
          </wp:positionH>
          <wp:positionV relativeFrom="paragraph">
            <wp:posOffset>318171</wp:posOffset>
          </wp:positionV>
          <wp:extent cx="7341080" cy="9159589"/>
          <wp:effectExtent l="0" t="0" r="0" b="381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4826" cy="91642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21624"/>
    <w:multiLevelType w:val="hybridMultilevel"/>
    <w:tmpl w:val="4FEED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6629F6"/>
    <w:multiLevelType w:val="hybridMultilevel"/>
    <w:tmpl w:val="3F540352"/>
    <w:lvl w:ilvl="0" w:tplc="B388F1F0">
      <w:start w:val="1"/>
      <w:numFmt w:val="decimal"/>
      <w:lvlText w:val="%1-"/>
      <w:lvlJc w:val="left"/>
      <w:pPr>
        <w:ind w:left="375" w:hanging="375"/>
      </w:pPr>
      <w:rPr>
        <w:rFonts w:ascii="Air Strip Arabic" w:hAnsi="Air Strip Arabic" w:cs="ACS  Zomorrod Bold" w:hint="default"/>
        <w:color w:val="5B9BD5" w:themeColor="accent1"/>
      </w:r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5D132A"/>
    <w:multiLevelType w:val="hybridMultilevel"/>
    <w:tmpl w:val="18D86F36"/>
    <w:lvl w:ilvl="0" w:tplc="D8C0E62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3B38E3"/>
    <w:multiLevelType w:val="hybridMultilevel"/>
    <w:tmpl w:val="5952F97C"/>
    <w:lvl w:ilvl="0" w:tplc="813EC178">
      <w:start w:val="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8AE043F"/>
    <w:multiLevelType w:val="hybridMultilevel"/>
    <w:tmpl w:val="443E6D24"/>
    <w:lvl w:ilvl="0" w:tplc="D8C0E6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5">
    <w:nsid w:val="1A2B26A6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BC3468"/>
    <w:multiLevelType w:val="hybridMultilevel"/>
    <w:tmpl w:val="785E3572"/>
    <w:lvl w:ilvl="0" w:tplc="18ACF6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EE1CAB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70575F"/>
    <w:multiLevelType w:val="hybridMultilevel"/>
    <w:tmpl w:val="18D86F36"/>
    <w:lvl w:ilvl="0" w:tplc="D8C0E62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404288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11B137B"/>
    <w:multiLevelType w:val="hybridMultilevel"/>
    <w:tmpl w:val="18D86F36"/>
    <w:lvl w:ilvl="0" w:tplc="D8C0E6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1">
    <w:nsid w:val="35617AA2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C165C75"/>
    <w:multiLevelType w:val="hybridMultilevel"/>
    <w:tmpl w:val="2796163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3CB52102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7E55C82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98E130F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D173BD7"/>
    <w:multiLevelType w:val="hybridMultilevel"/>
    <w:tmpl w:val="B5564D0A"/>
    <w:lvl w:ilvl="0" w:tplc="813EC178">
      <w:start w:val="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0F92BCE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12E253F"/>
    <w:multiLevelType w:val="hybridMultilevel"/>
    <w:tmpl w:val="18D86F36"/>
    <w:lvl w:ilvl="0" w:tplc="D8C0E62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AD4FA0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DE52C28"/>
    <w:multiLevelType w:val="multilevel"/>
    <w:tmpl w:val="476EC8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600" w:hanging="36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3960" w:hanging="3960"/>
      </w:pPr>
      <w:rPr>
        <w:rFonts w:hint="default"/>
      </w:rPr>
    </w:lvl>
  </w:abstractNum>
  <w:abstractNum w:abstractNumId="21">
    <w:nsid w:val="7A445CF6"/>
    <w:multiLevelType w:val="hybridMultilevel"/>
    <w:tmpl w:val="CB201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A555897"/>
    <w:multiLevelType w:val="hybridMultilevel"/>
    <w:tmpl w:val="AC2CB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3"/>
  </w:num>
  <w:num w:numId="5">
    <w:abstractNumId w:val="19"/>
  </w:num>
  <w:num w:numId="6">
    <w:abstractNumId w:val="13"/>
  </w:num>
  <w:num w:numId="7">
    <w:abstractNumId w:val="7"/>
  </w:num>
  <w:num w:numId="8">
    <w:abstractNumId w:val="9"/>
  </w:num>
  <w:num w:numId="9">
    <w:abstractNumId w:val="17"/>
  </w:num>
  <w:num w:numId="10">
    <w:abstractNumId w:val="14"/>
  </w:num>
  <w:num w:numId="11">
    <w:abstractNumId w:val="11"/>
  </w:num>
  <w:num w:numId="12">
    <w:abstractNumId w:val="21"/>
  </w:num>
  <w:num w:numId="13">
    <w:abstractNumId w:val="0"/>
  </w:num>
  <w:num w:numId="14">
    <w:abstractNumId w:val="12"/>
  </w:num>
  <w:num w:numId="15">
    <w:abstractNumId w:val="5"/>
  </w:num>
  <w:num w:numId="16">
    <w:abstractNumId w:val="22"/>
  </w:num>
  <w:num w:numId="17">
    <w:abstractNumId w:val="15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8"/>
  </w:num>
  <w:num w:numId="21">
    <w:abstractNumId w:val="18"/>
  </w:num>
  <w:num w:numId="22">
    <w:abstractNumId w:val="6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MjQ2srAwMjc3sbBU0lEKTi0uzszPAykwrAUAUHRrPiwAAAA="/>
  </w:docVars>
  <w:rsids>
    <w:rsidRoot w:val="00246A00"/>
    <w:rsid w:val="0001263E"/>
    <w:rsid w:val="0001742D"/>
    <w:rsid w:val="00021BDF"/>
    <w:rsid w:val="00044313"/>
    <w:rsid w:val="00047292"/>
    <w:rsid w:val="00047B54"/>
    <w:rsid w:val="00063A1F"/>
    <w:rsid w:val="00074972"/>
    <w:rsid w:val="000750B8"/>
    <w:rsid w:val="000C057E"/>
    <w:rsid w:val="0013557C"/>
    <w:rsid w:val="001557A3"/>
    <w:rsid w:val="001849AA"/>
    <w:rsid w:val="0018697E"/>
    <w:rsid w:val="001C2C2E"/>
    <w:rsid w:val="001D32D0"/>
    <w:rsid w:val="001D4923"/>
    <w:rsid w:val="00246A00"/>
    <w:rsid w:val="00251474"/>
    <w:rsid w:val="00254CC8"/>
    <w:rsid w:val="002618B1"/>
    <w:rsid w:val="002C251C"/>
    <w:rsid w:val="002F59E4"/>
    <w:rsid w:val="00333FFC"/>
    <w:rsid w:val="00343F4B"/>
    <w:rsid w:val="00356910"/>
    <w:rsid w:val="003A0243"/>
    <w:rsid w:val="003A6860"/>
    <w:rsid w:val="003B3143"/>
    <w:rsid w:val="003C79FA"/>
    <w:rsid w:val="003D1FED"/>
    <w:rsid w:val="003D388E"/>
    <w:rsid w:val="003E63CF"/>
    <w:rsid w:val="00402828"/>
    <w:rsid w:val="00403254"/>
    <w:rsid w:val="00403F7D"/>
    <w:rsid w:val="00457B0B"/>
    <w:rsid w:val="0046176D"/>
    <w:rsid w:val="00464346"/>
    <w:rsid w:val="00482AB9"/>
    <w:rsid w:val="004B4DAA"/>
    <w:rsid w:val="004B53A2"/>
    <w:rsid w:val="004E2FC8"/>
    <w:rsid w:val="005111D1"/>
    <w:rsid w:val="00512FBF"/>
    <w:rsid w:val="0052139D"/>
    <w:rsid w:val="005351E2"/>
    <w:rsid w:val="00557013"/>
    <w:rsid w:val="005619EA"/>
    <w:rsid w:val="00581A8C"/>
    <w:rsid w:val="005C1375"/>
    <w:rsid w:val="005E2BE7"/>
    <w:rsid w:val="005E5419"/>
    <w:rsid w:val="005F1BE2"/>
    <w:rsid w:val="00624D20"/>
    <w:rsid w:val="006445CD"/>
    <w:rsid w:val="00653F08"/>
    <w:rsid w:val="006825D4"/>
    <w:rsid w:val="006857BB"/>
    <w:rsid w:val="00696189"/>
    <w:rsid w:val="007438D2"/>
    <w:rsid w:val="00780FE3"/>
    <w:rsid w:val="007846EC"/>
    <w:rsid w:val="007D1FBA"/>
    <w:rsid w:val="0083613D"/>
    <w:rsid w:val="00885155"/>
    <w:rsid w:val="008B620A"/>
    <w:rsid w:val="008D2CCB"/>
    <w:rsid w:val="008E0E42"/>
    <w:rsid w:val="008E2B03"/>
    <w:rsid w:val="008E65DB"/>
    <w:rsid w:val="008E7EE0"/>
    <w:rsid w:val="008F452C"/>
    <w:rsid w:val="00903143"/>
    <w:rsid w:val="009036F4"/>
    <w:rsid w:val="009420ED"/>
    <w:rsid w:val="0099100A"/>
    <w:rsid w:val="009A6ED3"/>
    <w:rsid w:val="00A22950"/>
    <w:rsid w:val="00A531C9"/>
    <w:rsid w:val="00A644BE"/>
    <w:rsid w:val="00AE7C90"/>
    <w:rsid w:val="00AF6414"/>
    <w:rsid w:val="00AF6DDA"/>
    <w:rsid w:val="00B22EB9"/>
    <w:rsid w:val="00B57178"/>
    <w:rsid w:val="00B62B7B"/>
    <w:rsid w:val="00BC0BEE"/>
    <w:rsid w:val="00BF3CD0"/>
    <w:rsid w:val="00C153FD"/>
    <w:rsid w:val="00C45F98"/>
    <w:rsid w:val="00C60F43"/>
    <w:rsid w:val="00C823FE"/>
    <w:rsid w:val="00CD7269"/>
    <w:rsid w:val="00D07130"/>
    <w:rsid w:val="00D25CEA"/>
    <w:rsid w:val="00D33D69"/>
    <w:rsid w:val="00D415A1"/>
    <w:rsid w:val="00D4743A"/>
    <w:rsid w:val="00D54D70"/>
    <w:rsid w:val="00D60EE8"/>
    <w:rsid w:val="00D761D9"/>
    <w:rsid w:val="00D94378"/>
    <w:rsid w:val="00DA20C4"/>
    <w:rsid w:val="00DA4206"/>
    <w:rsid w:val="00DA62B0"/>
    <w:rsid w:val="00DD5C36"/>
    <w:rsid w:val="00DE3A3A"/>
    <w:rsid w:val="00E124B6"/>
    <w:rsid w:val="00E2320A"/>
    <w:rsid w:val="00E33EEC"/>
    <w:rsid w:val="00E9375B"/>
    <w:rsid w:val="00EA5D55"/>
    <w:rsid w:val="00ED0715"/>
    <w:rsid w:val="00ED6AC5"/>
    <w:rsid w:val="00ED7225"/>
    <w:rsid w:val="00F20706"/>
    <w:rsid w:val="00F77ADD"/>
    <w:rsid w:val="00FA7919"/>
    <w:rsid w:val="00FF076C"/>
    <w:rsid w:val="00FF3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43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E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EE0"/>
  </w:style>
  <w:style w:type="paragraph" w:styleId="Footer">
    <w:name w:val="footer"/>
    <w:basedOn w:val="Normal"/>
    <w:link w:val="FooterChar"/>
    <w:uiPriority w:val="99"/>
    <w:unhideWhenUsed/>
    <w:rsid w:val="008E7E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EE0"/>
  </w:style>
  <w:style w:type="paragraph" w:styleId="ListParagraph">
    <w:name w:val="List Paragraph"/>
    <w:basedOn w:val="Normal"/>
    <w:uiPriority w:val="34"/>
    <w:qFormat/>
    <w:rsid w:val="0001263E"/>
    <w:pPr>
      <w:ind w:left="720"/>
      <w:contextualSpacing/>
    </w:pPr>
  </w:style>
  <w:style w:type="table" w:styleId="TableGrid">
    <w:name w:val="Table Grid"/>
    <w:basedOn w:val="TableNormal"/>
    <w:uiPriority w:val="39"/>
    <w:rsid w:val="00DA4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DA420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customStyle="1" w:styleId="ListParagraph1">
    <w:name w:val="List Paragraph1"/>
    <w:basedOn w:val="Normal"/>
    <w:uiPriority w:val="34"/>
    <w:qFormat/>
    <w:rsid w:val="00B571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stTable3-Accent11">
    <w:name w:val="List Table 3 - Accent 11"/>
    <w:basedOn w:val="TableNormal"/>
    <w:next w:val="ListTable3Accent1"/>
    <w:uiPriority w:val="48"/>
    <w:rsid w:val="00B5717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81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A8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43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E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EE0"/>
  </w:style>
  <w:style w:type="paragraph" w:styleId="Footer">
    <w:name w:val="footer"/>
    <w:basedOn w:val="Normal"/>
    <w:link w:val="FooterChar"/>
    <w:uiPriority w:val="99"/>
    <w:unhideWhenUsed/>
    <w:rsid w:val="008E7E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EE0"/>
  </w:style>
  <w:style w:type="paragraph" w:styleId="ListParagraph">
    <w:name w:val="List Paragraph"/>
    <w:basedOn w:val="Normal"/>
    <w:uiPriority w:val="34"/>
    <w:qFormat/>
    <w:rsid w:val="0001263E"/>
    <w:pPr>
      <w:ind w:left="720"/>
      <w:contextualSpacing/>
    </w:pPr>
  </w:style>
  <w:style w:type="table" w:styleId="TableGrid">
    <w:name w:val="Table Grid"/>
    <w:basedOn w:val="TableNormal"/>
    <w:uiPriority w:val="39"/>
    <w:rsid w:val="00DA4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DA420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customStyle="1" w:styleId="ListParagraph1">
    <w:name w:val="List Paragraph1"/>
    <w:basedOn w:val="Normal"/>
    <w:uiPriority w:val="34"/>
    <w:qFormat/>
    <w:rsid w:val="00B571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stTable3-Accent11">
    <w:name w:val="List Table 3 - Accent 11"/>
    <w:basedOn w:val="TableNormal"/>
    <w:next w:val="ListTable3Accent1"/>
    <w:uiPriority w:val="48"/>
    <w:rsid w:val="00B5717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81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A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494A5-D85A-4192-9D4C-4F04FB3AD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ya abdelhameed</dc:creator>
  <cp:lastModifiedBy>4A</cp:lastModifiedBy>
  <cp:revision>6</cp:revision>
  <cp:lastPrinted>2016-02-16T04:30:00Z</cp:lastPrinted>
  <dcterms:created xsi:type="dcterms:W3CDTF">2019-04-18T07:10:00Z</dcterms:created>
  <dcterms:modified xsi:type="dcterms:W3CDTF">2019-04-18T07:11:00Z</dcterms:modified>
</cp:coreProperties>
</file>